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55C9B" w14:textId="2CF7B6F3" w:rsidR="00E96D90" w:rsidRDefault="00551B2C">
      <w:r w:rsidRPr="00551B2C">
        <w:t>https://www.base64-image.de/</w:t>
      </w:r>
    </w:p>
    <w:sectPr w:rsidR="00E96D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2sbA0MDewMDYyMzBX0lEKTi0uzszPAykwrAUAlWBIkywAAAA="/>
  </w:docVars>
  <w:rsids>
    <w:rsidRoot w:val="005E07C2"/>
    <w:rsid w:val="000418ED"/>
    <w:rsid w:val="00187E34"/>
    <w:rsid w:val="00216433"/>
    <w:rsid w:val="00314405"/>
    <w:rsid w:val="00525337"/>
    <w:rsid w:val="00551B2C"/>
    <w:rsid w:val="005E07C2"/>
    <w:rsid w:val="008F293B"/>
    <w:rsid w:val="00A14B3F"/>
    <w:rsid w:val="00E96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39ACB"/>
  <w15:chartTrackingRefBased/>
  <w15:docId w15:val="{9464FF1B-AD87-461B-A4F8-42084E5DA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07C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07C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07C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07C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07C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07C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07C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07C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07C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07C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07C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07C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07C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07C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07C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07C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07C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07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07C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07C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07C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07C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07C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07C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07C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07C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07C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7A77F37-5694-4646-83A2-2DFA7D8BBB93}"/>
</file>

<file path=customXml/itemProps2.xml><?xml version="1.0" encoding="utf-8"?>
<ds:datastoreItem xmlns:ds="http://schemas.openxmlformats.org/officeDocument/2006/customXml" ds:itemID="{58B58A87-0E59-4EF7-8F3C-04A081C8751E}"/>
</file>

<file path=customXml/itemProps3.xml><?xml version="1.0" encoding="utf-8"?>
<ds:datastoreItem xmlns:ds="http://schemas.openxmlformats.org/officeDocument/2006/customXml" ds:itemID="{6E5E572B-FB24-488A-BD98-F2A61D801FC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3</cp:revision>
  <dcterms:created xsi:type="dcterms:W3CDTF">2025-03-13T14:14:00Z</dcterms:created>
  <dcterms:modified xsi:type="dcterms:W3CDTF">2025-03-13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5-03-13T14:15:30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a5cc3134-754d-45a0-be9d-779b76709076</vt:lpwstr>
  </property>
  <property fmtid="{D5CDD505-2E9C-101B-9397-08002B2CF9AE}" pid="8" name="MSIP_Label_249dd434-d51a-431d-9632-71b0679d7ba6_ContentBits">
    <vt:lpwstr>0</vt:lpwstr>
  </property>
  <property fmtid="{D5CDD505-2E9C-101B-9397-08002B2CF9AE}" pid="9" name="MSIP_Label_249dd434-d51a-431d-9632-71b0679d7ba6_Tag">
    <vt:lpwstr>10, 3, 0, 1</vt:lpwstr>
  </property>
  <property fmtid="{D5CDD505-2E9C-101B-9397-08002B2CF9AE}" pid="10" name="ContentTypeId">
    <vt:lpwstr>0x0101007B3510621B32F94F929254661C32DB17</vt:lpwstr>
  </property>
</Properties>
</file>